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55B1D" w14:textId="0D06E3B4" w:rsidR="00E87F66" w:rsidRDefault="00E87F66"/>
    <w:p w14:paraId="5C5A1ED8" w14:textId="5AA89DC2" w:rsidR="00854E50" w:rsidRPr="002614EE" w:rsidRDefault="00854E50" w:rsidP="002614EE">
      <w:pPr>
        <w:pStyle w:val="Heading1"/>
      </w:pPr>
      <w:r w:rsidRPr="002614EE">
        <w:t xml:space="preserve">Waste Classifier with </w:t>
      </w:r>
      <w:proofErr w:type="spellStart"/>
      <w:proofErr w:type="gramStart"/>
      <w:r w:rsidRPr="002614EE">
        <w:t>a</w:t>
      </w:r>
      <w:proofErr w:type="spellEnd"/>
      <w:proofErr w:type="gramEnd"/>
      <w:r w:rsidRPr="002614EE">
        <w:t xml:space="preserve"> autonomous machine</w:t>
      </w:r>
    </w:p>
    <w:p w14:paraId="11B8FD09" w14:textId="7FE89311" w:rsidR="00854E50" w:rsidRDefault="00854E50"/>
    <w:p w14:paraId="185EDF4D" w14:textId="13D60BFC" w:rsidR="00854E50" w:rsidRDefault="00854E50">
      <w:r>
        <w:t xml:space="preserve">Refer the </w:t>
      </w:r>
      <w:proofErr w:type="spellStart"/>
      <w:r>
        <w:t>github</w:t>
      </w:r>
      <w:proofErr w:type="spellEnd"/>
      <w:r>
        <w:t xml:space="preserve"> for the example</w:t>
      </w:r>
    </w:p>
    <w:p w14:paraId="15968037" w14:textId="49C18443" w:rsidR="00854E50" w:rsidRDefault="00854E50"/>
    <w:p w14:paraId="1FFBE6B8" w14:textId="4B21D0B6" w:rsidR="00854E50" w:rsidRDefault="00000000">
      <w:hyperlink r:id="rId4" w:history="1">
        <w:r w:rsidR="00854E50" w:rsidRPr="00AF0830">
          <w:rPr>
            <w:rStyle w:val="Hyperlink"/>
          </w:rPr>
          <w:t>https://github.com/chwee/WasteClassifierJetsonNano/</w:t>
        </w:r>
      </w:hyperlink>
    </w:p>
    <w:p w14:paraId="67079370" w14:textId="0D574253" w:rsidR="00854E50" w:rsidRDefault="00854E50"/>
    <w:p w14:paraId="6798238C" w14:textId="5265AF9E" w:rsidR="00854E50" w:rsidRDefault="00BE5E02">
      <w:r>
        <w:t>Setup the hardware as follow.</w:t>
      </w:r>
    </w:p>
    <w:p w14:paraId="220F1465" w14:textId="1C925216" w:rsidR="00BE5E02" w:rsidRDefault="00BE5E02">
      <w:r>
        <w:t>Connect battery pack, USB mouse, USB Keyboard and HDML to monitor.</w:t>
      </w:r>
    </w:p>
    <w:p w14:paraId="47ED9136" w14:textId="3463D934" w:rsidR="00854E50" w:rsidRDefault="00BE5E02">
      <w:r>
        <w:rPr>
          <w:noProof/>
        </w:rPr>
        <w:drawing>
          <wp:inline distT="0" distB="0" distL="0" distR="0" wp14:anchorId="0B3D5FE5" wp14:editId="352DB2AE">
            <wp:extent cx="5943600" cy="2844165"/>
            <wp:effectExtent l="0" t="0" r="0" b="0"/>
            <wp:docPr id="1" name="Picture 1" descr="A computer mouse and keyboard on a desk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omputer mouse and keyboard on a desk&#10;&#10;Description automatically generated with low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0771B" w14:textId="2B2BB735" w:rsidR="00BE5E02" w:rsidRDefault="00BE5E02"/>
    <w:p w14:paraId="47202DAB" w14:textId="3884C28D" w:rsidR="00BE5E02" w:rsidRDefault="00BE5E02"/>
    <w:p w14:paraId="5828755C" w14:textId="232B37F8" w:rsidR="00BE5E02" w:rsidRDefault="00BE5E02"/>
    <w:p w14:paraId="4C0EEE00" w14:textId="73CD45B9" w:rsidR="00BE5E02" w:rsidRDefault="00BE5E02"/>
    <w:p w14:paraId="24F8AE3D" w14:textId="73412084" w:rsidR="00BE5E02" w:rsidRDefault="00BE5E02"/>
    <w:p w14:paraId="2489574C" w14:textId="43E6D574" w:rsidR="00BE5E02" w:rsidRDefault="00BE5E02"/>
    <w:p w14:paraId="09978AA0" w14:textId="15ADDA8B" w:rsidR="00BE5E02" w:rsidRDefault="00BE5E02"/>
    <w:p w14:paraId="49A5C5BC" w14:textId="779FA2D2" w:rsidR="00BE5E02" w:rsidRDefault="00BE5E02"/>
    <w:p w14:paraId="42365736" w14:textId="77777777" w:rsidR="00BE5E02" w:rsidRDefault="00BE5E02"/>
    <w:p w14:paraId="3407B59A" w14:textId="32513461" w:rsidR="00BE5E02" w:rsidRDefault="00BE5E02">
      <w:r>
        <w:lastRenderedPageBreak/>
        <w:t xml:space="preserve">Bootup the </w:t>
      </w:r>
      <w:proofErr w:type="spellStart"/>
      <w:r>
        <w:t>jetbot</w:t>
      </w:r>
      <w:proofErr w:type="spellEnd"/>
      <w:r>
        <w:t xml:space="preserve"> nano with the preinstalled Ubuntu.</w:t>
      </w:r>
    </w:p>
    <w:p w14:paraId="7053492C" w14:textId="39BC9573" w:rsidR="00BE5E02" w:rsidRDefault="00BE5E02">
      <w:r>
        <w:rPr>
          <w:noProof/>
        </w:rPr>
        <w:drawing>
          <wp:inline distT="0" distB="0" distL="0" distR="0" wp14:anchorId="636EFDC7" wp14:editId="4DB4C664">
            <wp:extent cx="5943600" cy="3009900"/>
            <wp:effectExtent l="0" t="0" r="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E26A9" w14:textId="23DDD89E" w:rsidR="00BE5E02" w:rsidRDefault="00BE5E02"/>
    <w:p w14:paraId="10CBFA38" w14:textId="1A022BE2" w:rsidR="00BE5E02" w:rsidRDefault="00BE5E02">
      <w:r>
        <w:t xml:space="preserve">Copy the inference_test.py and the </w:t>
      </w:r>
      <w:proofErr w:type="spellStart"/>
      <w:r>
        <w:t>tflite</w:t>
      </w:r>
      <w:proofErr w:type="spellEnd"/>
      <w:r>
        <w:t xml:space="preserve"> model to </w:t>
      </w:r>
      <w:proofErr w:type="spellStart"/>
      <w:r>
        <w:t>jetbot</w:t>
      </w:r>
      <w:proofErr w:type="spellEnd"/>
      <w:r>
        <w:t xml:space="preserve"> nano.</w:t>
      </w:r>
    </w:p>
    <w:p w14:paraId="605A3E4A" w14:textId="7013F4D3" w:rsidR="00BE5E02" w:rsidRDefault="00BE5E02">
      <w:r>
        <w:t>At the terminal, run python3 interence_test.py</w:t>
      </w:r>
    </w:p>
    <w:p w14:paraId="4B65ABDB" w14:textId="48A4427B" w:rsidR="00BE5E02" w:rsidRDefault="00BE5E02">
      <w:r>
        <w:rPr>
          <w:noProof/>
        </w:rPr>
        <w:drawing>
          <wp:inline distT="0" distB="0" distL="0" distR="0" wp14:anchorId="55CBEE71" wp14:editId="3D3AF628">
            <wp:extent cx="5943600" cy="3154680"/>
            <wp:effectExtent l="0" t="0" r="0" b="7620"/>
            <wp:docPr id="3" name="Picture 3" descr="Text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chat or text messag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73E06" w14:textId="2533681D" w:rsidR="00BE5E02" w:rsidRDefault="00BE5E02"/>
    <w:p w14:paraId="402DE4A5" w14:textId="3BA96C0D" w:rsidR="00BE5E02" w:rsidRDefault="00BE5E02"/>
    <w:p w14:paraId="6DA30DF4" w14:textId="235B44AD" w:rsidR="00BE5E02" w:rsidRDefault="00BE5E02"/>
    <w:p w14:paraId="7F665E36" w14:textId="6853A4CC" w:rsidR="00BE5E02" w:rsidRDefault="00BE5E02">
      <w:r>
        <w:t xml:space="preserve">Place the object or image in front of </w:t>
      </w:r>
      <w:proofErr w:type="spellStart"/>
      <w:r>
        <w:t>of</w:t>
      </w:r>
      <w:proofErr w:type="spellEnd"/>
      <w:r>
        <w:t xml:space="preserve"> the webcam to inference</w:t>
      </w:r>
    </w:p>
    <w:p w14:paraId="6BE627A8" w14:textId="6E0F109B" w:rsidR="00BE5E02" w:rsidRDefault="00BE5E02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ABF690F" wp14:editId="2B5EC743">
                <wp:simplePos x="0" y="0"/>
                <wp:positionH relativeFrom="column">
                  <wp:posOffset>4037965</wp:posOffset>
                </wp:positionH>
                <wp:positionV relativeFrom="paragraph">
                  <wp:posOffset>9525</wp:posOffset>
                </wp:positionV>
                <wp:extent cx="1685925" cy="676275"/>
                <wp:effectExtent l="0" t="0" r="28575" b="285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85925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A0097A" w14:textId="107F8327" w:rsidR="00BE5E02" w:rsidRDefault="00BE5E02">
                            <w:r>
                              <w:t>Image in front of webcam display at the moni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BF690F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317.95pt;margin-top:.75pt;width:132.75pt;height:53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" fillcolor="white [3201]" strokeweight=".5pt">
                <v:textbox>
                  <w:txbxContent>
                    <w:p w14:paraId="6EA0097A" w14:textId="107F8327" w:rsidR="00BE5E02" w:rsidRDefault="00BE5E02">
                      <w:r>
                        <w:t>Image in front of webcam display at the monito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95102AC" wp14:editId="2DC0CBA8">
                <wp:simplePos x="0" y="0"/>
                <wp:positionH relativeFrom="margin">
                  <wp:align>right</wp:align>
                </wp:positionH>
                <wp:positionV relativeFrom="paragraph">
                  <wp:posOffset>533400</wp:posOffset>
                </wp:positionV>
                <wp:extent cx="1962150" cy="2360930"/>
                <wp:effectExtent l="19050" t="19050" r="19050" b="2032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2150" cy="23609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9A2D60" id="Rectangle 6" o:spid="_x0000_s1026" style="position:absolute;margin-left:103.3pt;margin-top:42pt;width:154.5pt;height:185.9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" filled="f" strokecolor="red" strokeweight="3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B7D395" wp14:editId="76A7EC3D">
                <wp:simplePos x="0" y="0"/>
                <wp:positionH relativeFrom="column">
                  <wp:posOffset>638175</wp:posOffset>
                </wp:positionH>
                <wp:positionV relativeFrom="paragraph">
                  <wp:posOffset>47625</wp:posOffset>
                </wp:positionV>
                <wp:extent cx="1076325" cy="476250"/>
                <wp:effectExtent l="19050" t="19050" r="2857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6325" cy="4762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876523" id="Rectangle 5" o:spid="_x0000_s1026" style="position:absolute;margin-left:50.25pt;margin-top:3.75pt;width:84.75pt;height:3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1098A081" wp14:editId="209AA2A7">
            <wp:extent cx="5943600" cy="2894330"/>
            <wp:effectExtent l="0" t="0" r="0" b="1270"/>
            <wp:docPr id="4" name="Picture 4" descr="A picture containing text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CFE26" w14:textId="4EAECAC0" w:rsidR="00BE5E02" w:rsidRDefault="00BE5E02"/>
    <w:p w14:paraId="22A50483" w14:textId="2FAAEA7C" w:rsidR="00BE5E02" w:rsidRDefault="00BE5E02"/>
    <w:p w14:paraId="4AF2692B" w14:textId="77777777" w:rsidR="00BE5E02" w:rsidRDefault="00BE5E02"/>
    <w:sectPr w:rsidR="00BE5E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tDS2sDC2MDA0NjRR0lEKTi0uzszPAykwqgUAhBYVuiwAAAA="/>
  </w:docVars>
  <w:rsids>
    <w:rsidRoot w:val="00854E50"/>
    <w:rsid w:val="002614EE"/>
    <w:rsid w:val="00854E50"/>
    <w:rsid w:val="00BE5E02"/>
    <w:rsid w:val="00E87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54B07"/>
  <w15:chartTrackingRefBased/>
  <w15:docId w15:val="{4C4B5D2A-E481-41BD-B189-500383B26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14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54E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4E5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614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hyperlink" Target="https://github.com/chwee/WasteClassifierJetsonNano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82</Words>
  <Characters>471</Characters>
  <Application>Microsoft Office Word</Application>
  <DocSecurity>0</DocSecurity>
  <Lines>3</Lines>
  <Paragraphs>1</Paragraphs>
  <ScaleCrop>false</ScaleCrop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Hong WEE (NYP)</dc:creator>
  <cp:keywords/>
  <dc:description/>
  <cp:lastModifiedBy>Chee Hong WEE (NYP)</cp:lastModifiedBy>
  <cp:revision>5</cp:revision>
  <dcterms:created xsi:type="dcterms:W3CDTF">2022-10-19T02:16:00Z</dcterms:created>
  <dcterms:modified xsi:type="dcterms:W3CDTF">2022-10-19T02:36:00Z</dcterms:modified>
</cp:coreProperties>
</file>